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37F60" w14:textId="5AAA5F7D" w:rsidR="00344D18" w:rsidRPr="00344D18" w:rsidRDefault="00344D18" w:rsidP="00344D18">
      <w:pPr>
        <w:jc w:val="center"/>
        <w:rPr>
          <w:b/>
          <w:bCs/>
          <w:sz w:val="28"/>
          <w:szCs w:val="28"/>
          <w:lang w:val="en-GB"/>
        </w:rPr>
      </w:pPr>
      <w:r w:rsidRPr="00344D18">
        <w:rPr>
          <w:b/>
          <w:bCs/>
          <w:sz w:val="28"/>
          <w:szCs w:val="28"/>
          <w:lang w:val="en-GB"/>
        </w:rPr>
        <w:t>Autumn School Registration Form</w:t>
      </w:r>
    </w:p>
    <w:p w14:paraId="24382191" w14:textId="77777777" w:rsidR="00344D18" w:rsidRDefault="00344D18" w:rsidP="000163FC">
      <w:pPr>
        <w:jc w:val="center"/>
        <w:rPr>
          <w:b/>
          <w:bCs/>
          <w:sz w:val="24"/>
          <w:szCs w:val="24"/>
          <w:lang w:val="en-GB"/>
        </w:rPr>
      </w:pPr>
    </w:p>
    <w:p w14:paraId="5E400BE3" w14:textId="7FF990E2" w:rsidR="00B40C68" w:rsidRPr="00344D18" w:rsidRDefault="000163FC" w:rsidP="000163FC">
      <w:pPr>
        <w:jc w:val="center"/>
        <w:rPr>
          <w:b/>
          <w:bCs/>
          <w:sz w:val="24"/>
          <w:szCs w:val="24"/>
          <w:lang w:val="en-GB"/>
        </w:rPr>
      </w:pPr>
      <w:r w:rsidRPr="00344D18">
        <w:rPr>
          <w:b/>
          <w:bCs/>
          <w:sz w:val="24"/>
          <w:szCs w:val="24"/>
          <w:lang w:val="en-GB"/>
        </w:rPr>
        <w:t>ACC-Forum 2023</w:t>
      </w:r>
    </w:p>
    <w:p w14:paraId="7BA932AA" w14:textId="0E60615C" w:rsidR="000163FC" w:rsidRDefault="000163FC" w:rsidP="00097654">
      <w:pPr>
        <w:jc w:val="center"/>
        <w:rPr>
          <w:sz w:val="24"/>
          <w:szCs w:val="24"/>
          <w:lang w:val="en-GB"/>
        </w:rPr>
      </w:pPr>
      <w:r w:rsidRPr="00097654">
        <w:rPr>
          <w:sz w:val="24"/>
          <w:szCs w:val="24"/>
          <w:lang w:val="en-GB"/>
        </w:rPr>
        <w:t>16. – 20.10.2023</w:t>
      </w:r>
      <w:r w:rsidR="00097654" w:rsidRPr="00097654">
        <w:rPr>
          <w:sz w:val="24"/>
          <w:szCs w:val="24"/>
          <w:lang w:val="en-GB"/>
        </w:rPr>
        <w:br/>
        <w:t>IBZ St. Marienthal, 02899 Ostritz</w:t>
      </w:r>
    </w:p>
    <w:p w14:paraId="2283B062" w14:textId="77777777" w:rsidR="00097654" w:rsidRPr="00097654" w:rsidRDefault="00097654" w:rsidP="00097654">
      <w:pPr>
        <w:jc w:val="center"/>
        <w:rPr>
          <w:sz w:val="24"/>
          <w:szCs w:val="24"/>
          <w:lang w:val="en-GB"/>
        </w:rPr>
      </w:pPr>
    </w:p>
    <w:p w14:paraId="0F93FC77" w14:textId="007E73AB" w:rsidR="000163FC" w:rsidRDefault="00097654" w:rsidP="000163FC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Please fill in the form and send it back to: </w:t>
      </w:r>
      <w:hyperlink r:id="rId6" w:history="1">
        <w:r w:rsidRPr="00E30F87">
          <w:rPr>
            <w:rStyle w:val="Hyperlink"/>
            <w:lang w:val="en-GB"/>
          </w:rPr>
          <w:t>acc-forum@tu-dresden.de</w:t>
        </w:r>
      </w:hyperlink>
      <w:r>
        <w:rPr>
          <w:lang w:val="en-GB"/>
        </w:rPr>
        <w:t xml:space="preserve"> </w:t>
      </w:r>
    </w:p>
    <w:p w14:paraId="011C3F2D" w14:textId="77777777" w:rsidR="00097654" w:rsidRPr="000163FC" w:rsidRDefault="00097654" w:rsidP="000163FC">
      <w:pPr>
        <w:rPr>
          <w:b/>
          <w:bCs/>
          <w:lang w:val="en-GB"/>
        </w:rPr>
      </w:pPr>
    </w:p>
    <w:p w14:paraId="508A6051" w14:textId="4B87672D" w:rsidR="000163FC" w:rsidRPr="0076583F" w:rsidRDefault="000163FC" w:rsidP="000163FC">
      <w:pPr>
        <w:rPr>
          <w:b/>
          <w:bCs/>
          <w:sz w:val="24"/>
          <w:szCs w:val="24"/>
          <w:lang w:val="en-GB"/>
        </w:rPr>
      </w:pPr>
      <w:r w:rsidRPr="0076583F">
        <w:rPr>
          <w:b/>
          <w:bCs/>
          <w:sz w:val="24"/>
          <w:szCs w:val="24"/>
          <w:lang w:val="en-GB"/>
        </w:rPr>
        <w:t xml:space="preserve">Personal </w:t>
      </w:r>
      <w:r w:rsidR="00344D18" w:rsidRPr="0076583F">
        <w:rPr>
          <w:b/>
          <w:bCs/>
          <w:sz w:val="24"/>
          <w:szCs w:val="24"/>
          <w:lang w:val="en-GB"/>
        </w:rPr>
        <w:t>details</w:t>
      </w:r>
      <w:r w:rsidRPr="0076583F">
        <w:rPr>
          <w:b/>
          <w:bCs/>
          <w:sz w:val="24"/>
          <w:szCs w:val="24"/>
          <w:lang w:val="en-GB"/>
        </w:rPr>
        <w:t>:</w:t>
      </w:r>
    </w:p>
    <w:tbl>
      <w:tblPr>
        <w:tblStyle w:val="Tabellenraster"/>
        <w:tblW w:w="9067" w:type="dxa"/>
        <w:tblLook w:val="04A0" w:firstRow="1" w:lastRow="0" w:firstColumn="1" w:lastColumn="0" w:noHBand="0" w:noVBand="1"/>
      </w:tblPr>
      <w:tblGrid>
        <w:gridCol w:w="2830"/>
        <w:gridCol w:w="6237"/>
      </w:tblGrid>
      <w:tr w:rsidR="000163FC" w14:paraId="16830DCF" w14:textId="77777777" w:rsidTr="0076583F">
        <w:trPr>
          <w:trHeight w:val="479"/>
        </w:trPr>
        <w:tc>
          <w:tcPr>
            <w:tcW w:w="2830" w:type="dxa"/>
          </w:tcPr>
          <w:p w14:paraId="3E1E191B" w14:textId="154AE466" w:rsidR="000163FC" w:rsidRDefault="000163FC" w:rsidP="000163FC">
            <w:pPr>
              <w:rPr>
                <w:b/>
                <w:bCs/>
              </w:rPr>
            </w:pPr>
            <w:r>
              <w:rPr>
                <w:b/>
                <w:bCs/>
              </w:rPr>
              <w:t>Name, surname:</w:t>
            </w:r>
          </w:p>
        </w:tc>
        <w:sdt>
          <w:sdtPr>
            <w:rPr>
              <w:b/>
              <w:bCs/>
            </w:rPr>
            <w:id w:val="62790000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23B5F4F5" w14:textId="33144331" w:rsidR="000163FC" w:rsidRDefault="0076583F" w:rsidP="000163FC">
                <w:pPr>
                  <w:rPr>
                    <w:b/>
                    <w:bCs/>
                  </w:rPr>
                </w:pPr>
                <w:r w:rsidRPr="002A49B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0163FC" w14:paraId="3FBECA2E" w14:textId="77777777" w:rsidTr="0076583F">
        <w:trPr>
          <w:trHeight w:val="452"/>
        </w:trPr>
        <w:tc>
          <w:tcPr>
            <w:tcW w:w="2830" w:type="dxa"/>
          </w:tcPr>
          <w:p w14:paraId="3CB57785" w14:textId="0C6E123A" w:rsidR="000163FC" w:rsidRDefault="000163FC" w:rsidP="000163FC">
            <w:pPr>
              <w:rPr>
                <w:b/>
                <w:bCs/>
              </w:rPr>
            </w:pPr>
            <w:r>
              <w:rPr>
                <w:b/>
                <w:bCs/>
              </w:rPr>
              <w:t>Date of birth</w:t>
            </w:r>
          </w:p>
        </w:tc>
        <w:sdt>
          <w:sdtPr>
            <w:rPr>
              <w:b/>
              <w:bCs/>
            </w:rPr>
            <w:id w:val="-1313709789"/>
            <w:placeholder>
              <w:docPart w:val="DefaultPlaceholder_-1854013437"/>
            </w:placeholder>
            <w:showingPlcHdr/>
            <w:date>
              <w:dateFormat w:val="dd.MM.yyyy"/>
              <w:lid w:val="de-DE"/>
              <w:storeMappedDataAs w:val="dateTime"/>
              <w:calendar w:val="gregorian"/>
            </w:date>
          </w:sdtPr>
          <w:sdtEndPr/>
          <w:sdtContent>
            <w:tc>
              <w:tcPr>
                <w:tcW w:w="6237" w:type="dxa"/>
              </w:tcPr>
              <w:p w14:paraId="18B7016F" w14:textId="29CB3AEA" w:rsidR="000163FC" w:rsidRDefault="000163FC" w:rsidP="000163FC">
                <w:pPr>
                  <w:rPr>
                    <w:b/>
                    <w:bCs/>
                  </w:rPr>
                </w:pPr>
                <w:r w:rsidRPr="002A49B7">
                  <w:rPr>
                    <w:rStyle w:val="Platzhaltertext"/>
                  </w:rPr>
                  <w:t>Klicken oder tippen Sie, um ein Datum einzugeben.</w:t>
                </w:r>
              </w:p>
            </w:tc>
          </w:sdtContent>
        </w:sdt>
      </w:tr>
      <w:tr w:rsidR="000163FC" w14:paraId="10EDE2E5" w14:textId="77777777" w:rsidTr="0076583F">
        <w:trPr>
          <w:trHeight w:val="479"/>
        </w:trPr>
        <w:tc>
          <w:tcPr>
            <w:tcW w:w="2830" w:type="dxa"/>
          </w:tcPr>
          <w:p w14:paraId="3E3A60A2" w14:textId="43C684C8" w:rsidR="000163FC" w:rsidRDefault="000163FC" w:rsidP="000163FC">
            <w:pPr>
              <w:rPr>
                <w:b/>
                <w:bCs/>
              </w:rPr>
            </w:pPr>
            <w:r>
              <w:rPr>
                <w:b/>
                <w:bCs/>
              </w:rPr>
              <w:t>Student number</w:t>
            </w:r>
          </w:p>
        </w:tc>
        <w:sdt>
          <w:sdtPr>
            <w:rPr>
              <w:b/>
              <w:bCs/>
            </w:rPr>
            <w:id w:val="-1537109471"/>
            <w:placeholder>
              <w:docPart w:val="0F77EEB9BFA146A99810FE684605E8AA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609A0CE7" w14:textId="31AD2E2C" w:rsidR="000163FC" w:rsidRDefault="000163FC" w:rsidP="000163FC">
                <w:pPr>
                  <w:rPr>
                    <w:b/>
                    <w:bCs/>
                  </w:rPr>
                </w:pPr>
                <w:r w:rsidRPr="002A49B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76583F" w14:paraId="6206ADB8" w14:textId="77777777" w:rsidTr="0076583F">
        <w:trPr>
          <w:trHeight w:val="479"/>
        </w:trPr>
        <w:tc>
          <w:tcPr>
            <w:tcW w:w="2830" w:type="dxa"/>
          </w:tcPr>
          <w:p w14:paraId="013DE92F" w14:textId="73BA901A" w:rsidR="0076583F" w:rsidRDefault="0076583F" w:rsidP="000163F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-Mail </w:t>
            </w:r>
            <w:r>
              <w:rPr>
                <w:b/>
                <w:bCs/>
              </w:rPr>
              <w:br/>
              <w:t>(student university e-mail)</w:t>
            </w:r>
          </w:p>
        </w:tc>
        <w:sdt>
          <w:sdtPr>
            <w:rPr>
              <w:b/>
              <w:bCs/>
            </w:rPr>
            <w:id w:val="1761407092"/>
            <w:placeholder>
              <w:docPart w:val="A0A631FDDACE43CB90ACDF0A712141EB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3F274ECC" w14:textId="0707BABA" w:rsidR="0076583F" w:rsidRDefault="0076583F" w:rsidP="000163FC">
                <w:pPr>
                  <w:rPr>
                    <w:b/>
                    <w:bCs/>
                  </w:rPr>
                </w:pPr>
                <w:r w:rsidRPr="002A49B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0163FC" w14:paraId="108FA0DF" w14:textId="77777777" w:rsidTr="0076583F">
        <w:trPr>
          <w:trHeight w:val="452"/>
        </w:trPr>
        <w:tc>
          <w:tcPr>
            <w:tcW w:w="2830" w:type="dxa"/>
          </w:tcPr>
          <w:p w14:paraId="155F0BCC" w14:textId="02101987" w:rsidR="000163FC" w:rsidRDefault="000163FC" w:rsidP="000163FC">
            <w:pPr>
              <w:rPr>
                <w:b/>
                <w:bCs/>
              </w:rPr>
            </w:pPr>
            <w:r>
              <w:rPr>
                <w:b/>
                <w:bCs/>
              </w:rPr>
              <w:t>Study program</w:t>
            </w:r>
          </w:p>
        </w:tc>
        <w:sdt>
          <w:sdtPr>
            <w:rPr>
              <w:b/>
              <w:bCs/>
            </w:rPr>
            <w:id w:val="86833399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7A5456B7" w14:textId="5719A022" w:rsidR="000163FC" w:rsidRDefault="000163FC" w:rsidP="000163FC">
                <w:pPr>
                  <w:rPr>
                    <w:b/>
                    <w:bCs/>
                  </w:rPr>
                </w:pPr>
                <w:r w:rsidRPr="002A49B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0163FC" w14:paraId="18843E9C" w14:textId="77777777" w:rsidTr="0076583F">
        <w:trPr>
          <w:trHeight w:val="479"/>
        </w:trPr>
        <w:tc>
          <w:tcPr>
            <w:tcW w:w="2830" w:type="dxa"/>
          </w:tcPr>
          <w:p w14:paraId="711B3E2F" w14:textId="4BA4C028" w:rsidR="000163FC" w:rsidRDefault="000163FC" w:rsidP="000163FC">
            <w:pPr>
              <w:rPr>
                <w:b/>
                <w:bCs/>
              </w:rPr>
            </w:pPr>
            <w:r>
              <w:rPr>
                <w:b/>
                <w:bCs/>
              </w:rPr>
              <w:t>University</w:t>
            </w:r>
          </w:p>
        </w:tc>
        <w:sdt>
          <w:sdtPr>
            <w:rPr>
              <w:b/>
              <w:bCs/>
            </w:rPr>
            <w:id w:val="-1621841493"/>
            <w:placeholder>
              <w:docPart w:val="92C0566B5044413D8F4BFF3AE9082964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3D2D939A" w14:textId="349DBF1C" w:rsidR="000163FC" w:rsidRDefault="000163FC" w:rsidP="000163FC">
                <w:pPr>
                  <w:rPr>
                    <w:b/>
                    <w:bCs/>
                  </w:rPr>
                </w:pPr>
                <w:r w:rsidRPr="002A49B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</w:tbl>
    <w:p w14:paraId="194FACD9" w14:textId="1FC40512" w:rsidR="000163FC" w:rsidRPr="009C6B0E" w:rsidRDefault="000163FC" w:rsidP="000163FC">
      <w:pPr>
        <w:rPr>
          <w:b/>
          <w:bCs/>
        </w:rPr>
      </w:pPr>
    </w:p>
    <w:p w14:paraId="3E034DB8" w14:textId="03BF9C75" w:rsidR="000163FC" w:rsidRPr="0076583F" w:rsidRDefault="000163FC" w:rsidP="000163FC">
      <w:pPr>
        <w:rPr>
          <w:b/>
          <w:bCs/>
          <w:sz w:val="24"/>
          <w:szCs w:val="24"/>
          <w:lang w:val="en-GB"/>
        </w:rPr>
      </w:pPr>
      <w:r w:rsidRPr="0076583F">
        <w:rPr>
          <w:b/>
          <w:bCs/>
          <w:sz w:val="24"/>
          <w:szCs w:val="24"/>
          <w:lang w:val="en-GB"/>
        </w:rPr>
        <w:t>Autumn School selection:</w:t>
      </w:r>
    </w:p>
    <w:tbl>
      <w:tblPr>
        <w:tblStyle w:val="Tabellenraster"/>
        <w:tblpPr w:leftFromText="141" w:rightFromText="141" w:vertAnchor="text" w:horzAnchor="margin" w:tblpY="249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AD0C51" w:rsidRPr="00AD0C51" w14:paraId="68B35A37" w14:textId="77777777" w:rsidTr="00286635">
        <w:trPr>
          <w:trHeight w:val="416"/>
        </w:trPr>
        <w:tc>
          <w:tcPr>
            <w:tcW w:w="2830" w:type="dxa"/>
            <w:vAlign w:val="center"/>
          </w:tcPr>
          <w:p w14:paraId="6E0DC7DF" w14:textId="77777777" w:rsidR="00AD0C51" w:rsidRPr="00AD0C51" w:rsidRDefault="00AD0C51" w:rsidP="00AD0C5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utumn School </w:t>
            </w:r>
          </w:p>
        </w:tc>
        <w:tc>
          <w:tcPr>
            <w:tcW w:w="6232" w:type="dxa"/>
            <w:vAlign w:val="center"/>
          </w:tcPr>
          <w:p w14:paraId="21B99C71" w14:textId="77777777" w:rsidR="00AD0C51" w:rsidRPr="00AD0C51" w:rsidRDefault="00240AEF" w:rsidP="00AD0C51">
            <w:pPr>
              <w:spacing w:line="480" w:lineRule="auto"/>
            </w:pPr>
            <w:sdt>
              <w:sdtPr>
                <w:rPr>
                  <w:lang w:val="en-GB"/>
                </w:rPr>
                <w:alias w:val="Please select one autumn school"/>
                <w:tag w:val="Please select one autumn school"/>
                <w:id w:val="504179071"/>
                <w:placeholder>
                  <w:docPart w:val="BE44B2D9621442BCAE72E23904D1EE0F"/>
                </w:placeholder>
                <w:showingPlcHdr/>
                <w:comboBox>
                  <w:listItem w:value="Please select an autumn school"/>
                  <w:listItem w:displayText="Biodiversity Management" w:value="Biodiversity Management"/>
                  <w:listItem w:displayText="Regionality and Sustainability" w:value="Regionality and Sustainability"/>
                  <w:listItem w:displayText="Small Town, Big Problems (Spatial Development)" w:value="Small Town, Big Problems (Spatial Development)"/>
                  <w:listItem w:displayText="Transformation of the Working World" w:value="Transformation of the Working World"/>
                </w:comboBox>
              </w:sdtPr>
              <w:sdtEndPr/>
              <w:sdtContent>
                <w:r w:rsidR="00AD0C51" w:rsidRPr="00E30F87">
                  <w:rPr>
                    <w:rStyle w:val="Platzhaltertext"/>
                  </w:rPr>
                  <w:t>Wählen Sie ein Element aus.</w:t>
                </w:r>
              </w:sdtContent>
            </w:sdt>
            <w:r w:rsidR="00AD0C51" w:rsidRPr="00AD0C51">
              <w:rPr>
                <w:b/>
                <w:bCs/>
              </w:rPr>
              <w:t xml:space="preserve"> </w:t>
            </w:r>
          </w:p>
        </w:tc>
      </w:tr>
    </w:tbl>
    <w:p w14:paraId="43D90923" w14:textId="5DD6BBE6" w:rsidR="000163FC" w:rsidRPr="00AD0C51" w:rsidRDefault="000163FC" w:rsidP="000163FC">
      <w:pPr>
        <w:rPr>
          <w:b/>
          <w:bCs/>
        </w:rPr>
      </w:pPr>
    </w:p>
    <w:p w14:paraId="11F35E71" w14:textId="07A75FE5" w:rsidR="00344D18" w:rsidRDefault="00240AEF" w:rsidP="000163FC">
      <w:pPr>
        <w:rPr>
          <w:b/>
          <w:bCs/>
        </w:rPr>
      </w:pPr>
      <w:r>
        <w:rPr>
          <w:b/>
          <w:bCs/>
        </w:rPr>
        <w:t xml:space="preserve">Further </w:t>
      </w:r>
      <w:proofErr w:type="spellStart"/>
      <w:r>
        <w:rPr>
          <w:b/>
          <w:bCs/>
        </w:rPr>
        <w:t>information</w:t>
      </w:r>
      <w:proofErr w:type="spellEnd"/>
      <w:r>
        <w:rPr>
          <w:b/>
          <w:bCs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240AEF" w:rsidRPr="00240AEF" w14:paraId="3253817C" w14:textId="77777777" w:rsidTr="00240AEF">
        <w:tc>
          <w:tcPr>
            <w:tcW w:w="2830" w:type="dxa"/>
          </w:tcPr>
          <w:p w14:paraId="3220BF68" w14:textId="06BE9BAD" w:rsidR="00240AEF" w:rsidRPr="00240AEF" w:rsidRDefault="00240AEF" w:rsidP="000163FC">
            <w:pPr>
              <w:rPr>
                <w:b/>
                <w:bCs/>
                <w:lang w:val="en-GB"/>
              </w:rPr>
            </w:pPr>
            <w:r w:rsidRPr="00240AEF">
              <w:rPr>
                <w:b/>
                <w:bCs/>
                <w:lang w:val="en-GB"/>
              </w:rPr>
              <w:t>Specific eating habits and/o</w:t>
            </w:r>
            <w:r>
              <w:rPr>
                <w:b/>
                <w:bCs/>
                <w:lang w:val="en-GB"/>
              </w:rPr>
              <w:t xml:space="preserve">r intolerances </w:t>
            </w:r>
            <w:r>
              <w:rPr>
                <w:b/>
                <w:bCs/>
                <w:lang w:val="en-GB"/>
              </w:rPr>
              <w:br/>
            </w:r>
            <w:r w:rsidRPr="00240AEF">
              <w:rPr>
                <w:lang w:val="en-GB"/>
              </w:rPr>
              <w:t>(</w:t>
            </w:r>
            <w:proofErr w:type="gramStart"/>
            <w:r w:rsidRPr="00240AEF">
              <w:rPr>
                <w:lang w:val="en-GB"/>
              </w:rPr>
              <w:t>e.g.</w:t>
            </w:r>
            <w:proofErr w:type="gramEnd"/>
            <w:r w:rsidRPr="00240AEF">
              <w:rPr>
                <w:lang w:val="en-GB"/>
              </w:rPr>
              <w:t xml:space="preserve"> vegan diet, allergies, </w:t>
            </w:r>
            <w:r>
              <w:rPr>
                <w:lang w:val="en-GB"/>
              </w:rPr>
              <w:t>…</w:t>
            </w:r>
            <w:r w:rsidRPr="00240AEF">
              <w:rPr>
                <w:lang w:val="en-GB"/>
              </w:rPr>
              <w:t>)</w:t>
            </w:r>
          </w:p>
        </w:tc>
        <w:sdt>
          <w:sdtPr>
            <w:rPr>
              <w:b/>
              <w:bCs/>
            </w:rPr>
            <w:id w:val="325947805"/>
            <w:placeholder>
              <w:docPart w:val="D0A0C7CA3533489AA4E20B85B6B38CB3"/>
            </w:placeholder>
            <w:showingPlcHdr/>
          </w:sdtPr>
          <w:sdtContent>
            <w:tc>
              <w:tcPr>
                <w:tcW w:w="6232" w:type="dxa"/>
              </w:tcPr>
              <w:p w14:paraId="2D5BB5A0" w14:textId="40DBF1A8" w:rsidR="00240AEF" w:rsidRPr="00240AEF" w:rsidRDefault="00240AEF" w:rsidP="000163FC">
                <w:pPr>
                  <w:rPr>
                    <w:b/>
                    <w:bCs/>
                  </w:rPr>
                </w:pPr>
                <w:r w:rsidRPr="002A49B7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</w:tbl>
    <w:p w14:paraId="3B167FCD" w14:textId="77777777" w:rsidR="00240AEF" w:rsidRPr="00240AEF" w:rsidRDefault="00240AEF" w:rsidP="000163FC">
      <w:pPr>
        <w:rPr>
          <w:b/>
          <w:bCs/>
        </w:rPr>
      </w:pPr>
    </w:p>
    <w:sectPr w:rsidR="00240AEF" w:rsidRPr="00240AE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52E30" w14:textId="77777777" w:rsidR="000163FC" w:rsidRDefault="000163FC" w:rsidP="000163FC">
      <w:pPr>
        <w:spacing w:after="0" w:line="240" w:lineRule="auto"/>
      </w:pPr>
      <w:r>
        <w:separator/>
      </w:r>
    </w:p>
  </w:endnote>
  <w:endnote w:type="continuationSeparator" w:id="0">
    <w:p w14:paraId="47417115" w14:textId="77777777" w:rsidR="000163FC" w:rsidRDefault="000163FC" w:rsidP="00016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06464" w14:textId="77777777" w:rsidR="004954EE" w:rsidRDefault="004954E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pPr w:vertAnchor="page" w:horzAnchor="margin" w:tblpY="15225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Caption w:val="Fußbereich"/>
      <w:tblDescription w:val="Angaben zu Postadresse, Zufahrt, bankverbindung etc."/>
    </w:tblPr>
    <w:tblGrid>
      <w:gridCol w:w="2127"/>
      <w:gridCol w:w="2835"/>
      <w:gridCol w:w="2693"/>
      <w:gridCol w:w="1406"/>
    </w:tblGrid>
    <w:tr w:rsidR="000163FC" w:rsidRPr="000163FC" w14:paraId="3F6EC0F7" w14:textId="77777777" w:rsidTr="00223C8D">
      <w:tc>
        <w:tcPr>
          <w:tcW w:w="2127" w:type="dxa"/>
          <w:tcMar>
            <w:bottom w:w="113" w:type="dxa"/>
          </w:tcMar>
        </w:tcPr>
        <w:p w14:paraId="7CA4F19E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rStyle w:val="Kursiv"/>
              <w:color w:val="D0CECE" w:themeColor="background2" w:themeShade="E6"/>
            </w:rPr>
          </w:pPr>
          <w:r w:rsidRPr="000163FC">
            <w:rPr>
              <w:rStyle w:val="Kursiv"/>
              <w:color w:val="D0CECE" w:themeColor="background2" w:themeShade="E6"/>
            </w:rPr>
            <w:t>Besucheradresse</w:t>
          </w:r>
        </w:p>
        <w:p w14:paraId="5ED641A4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color w:val="D0CECE" w:themeColor="background2" w:themeShade="E6"/>
            </w:rPr>
          </w:pPr>
          <w:r w:rsidRPr="000163FC">
            <w:rPr>
              <w:color w:val="D0CECE" w:themeColor="background2" w:themeShade="E6"/>
            </w:rPr>
            <w:t>Markt 23, Raum 2.11</w:t>
          </w:r>
        </w:p>
        <w:p w14:paraId="5CA12B89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color w:val="D0CECE" w:themeColor="background2" w:themeShade="E6"/>
            </w:rPr>
          </w:pPr>
          <w:r w:rsidRPr="000163FC">
            <w:rPr>
              <w:color w:val="D0CECE" w:themeColor="background2" w:themeShade="E6"/>
            </w:rPr>
            <w:t>02763 Zittau</w:t>
          </w:r>
        </w:p>
      </w:tc>
      <w:tc>
        <w:tcPr>
          <w:tcW w:w="2835" w:type="dxa"/>
          <w:tcMar>
            <w:bottom w:w="113" w:type="dxa"/>
          </w:tcMar>
        </w:tcPr>
        <w:p w14:paraId="2E100362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color w:val="D0CECE" w:themeColor="background2" w:themeShade="E6"/>
            </w:rPr>
          </w:pPr>
          <w:r w:rsidRPr="000163FC">
            <w:rPr>
              <w:rStyle w:val="Kursiv"/>
              <w:color w:val="D0CECE" w:themeColor="background2" w:themeShade="E6"/>
            </w:rPr>
            <w:t>Internet</w:t>
          </w:r>
          <w:r w:rsidRPr="000163FC">
            <w:rPr>
              <w:color w:val="D0CECE" w:themeColor="background2" w:themeShade="E6"/>
            </w:rPr>
            <w:t xml:space="preserve"> </w:t>
          </w:r>
        </w:p>
        <w:p w14:paraId="375E8D8F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color w:val="D0CECE" w:themeColor="background2" w:themeShade="E6"/>
            </w:rPr>
          </w:pPr>
          <w:r w:rsidRPr="000163FC">
            <w:rPr>
              <w:color w:val="D0CECE" w:themeColor="background2" w:themeShade="E6"/>
            </w:rPr>
            <w:t>https://tu-dresden.de/ihi-zittau/ess</w:t>
          </w:r>
        </w:p>
      </w:tc>
      <w:tc>
        <w:tcPr>
          <w:tcW w:w="2693" w:type="dxa"/>
          <w:tcMar>
            <w:left w:w="57" w:type="dxa"/>
            <w:bottom w:w="113" w:type="dxa"/>
            <w:right w:w="57" w:type="dxa"/>
          </w:tcMar>
        </w:tcPr>
        <w:p w14:paraId="41698150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rStyle w:val="Kursiv"/>
              <w:color w:val="D0CECE" w:themeColor="background2" w:themeShade="E6"/>
            </w:rPr>
          </w:pPr>
          <w:r w:rsidRPr="000163FC">
            <w:rPr>
              <w:rStyle w:val="Kursiv"/>
              <w:color w:val="D0CECE" w:themeColor="background2" w:themeShade="E6"/>
            </w:rPr>
            <w:t>Weitere Informationen</w:t>
          </w:r>
        </w:p>
        <w:p w14:paraId="0792B627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color w:val="D0CECE" w:themeColor="background2" w:themeShade="E6"/>
            </w:rPr>
          </w:pPr>
          <w:r w:rsidRPr="000163FC">
            <w:rPr>
              <w:color w:val="D0CECE" w:themeColor="background2" w:themeShade="E6"/>
            </w:rPr>
            <w:t>M.Sc. Ecosystem Services</w:t>
          </w:r>
          <w:r w:rsidRPr="000163FC">
            <w:rPr>
              <w:color w:val="D0CECE" w:themeColor="background2" w:themeShade="E6"/>
            </w:rPr>
            <w:br/>
          </w:r>
          <w:hyperlink r:id="rId1" w:history="1">
            <w:r w:rsidRPr="000163FC">
              <w:rPr>
                <w:color w:val="D0CECE" w:themeColor="background2" w:themeShade="E6"/>
              </w:rPr>
              <w:t>https://tu-dresden.de/ihi-zittau/studium/</w:t>
            </w:r>
          </w:hyperlink>
          <w:r w:rsidRPr="000163FC">
            <w:rPr>
              <w:color w:val="D0CECE" w:themeColor="background2" w:themeShade="E6"/>
            </w:rPr>
            <w:t xml:space="preserve"> studienangebot/ecosystem-services</w:t>
          </w:r>
          <w:r w:rsidRPr="000163FC">
            <w:rPr>
              <w:color w:val="D0CECE" w:themeColor="background2" w:themeShade="E6"/>
            </w:rPr>
            <w:br/>
          </w:r>
        </w:p>
      </w:tc>
      <w:tc>
        <w:tcPr>
          <w:tcW w:w="1406" w:type="dxa"/>
          <w:vMerge w:val="restart"/>
          <w:tcMar>
            <w:left w:w="57" w:type="dxa"/>
            <w:bottom w:w="113" w:type="dxa"/>
          </w:tcMar>
        </w:tcPr>
        <w:p w14:paraId="2262B2B6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rStyle w:val="Kursiv"/>
              <w:color w:val="D0CECE" w:themeColor="background2" w:themeShade="E6"/>
            </w:rPr>
          </w:pPr>
          <w:r w:rsidRPr="000163FC">
            <w:rPr>
              <w:noProof/>
              <w:color w:val="D0CECE" w:themeColor="background2" w:themeShade="E6"/>
              <w:lang w:eastAsia="de-DE"/>
            </w:rPr>
            <w:drawing>
              <wp:anchor distT="0" distB="0" distL="114300" distR="114300" simplePos="0" relativeHeight="251659264" behindDoc="1" locked="1" layoutInCell="1" allowOverlap="0" wp14:anchorId="584ABEA3" wp14:editId="46804ACE">
                <wp:simplePos x="0" y="0"/>
                <wp:positionH relativeFrom="column">
                  <wp:posOffset>3175</wp:posOffset>
                </wp:positionH>
                <wp:positionV relativeFrom="page">
                  <wp:posOffset>64135</wp:posOffset>
                </wp:positionV>
                <wp:extent cx="798830" cy="283845"/>
                <wp:effectExtent l="0" t="0" r="1270" b="1905"/>
                <wp:wrapNone/>
                <wp:docPr id="6" name="Grafik 6" descr="Logo" title="DD-concep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DC-01.ti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8830" cy="2838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0163FC">
            <w:rPr>
              <w:rStyle w:val="Kursiv"/>
              <w:color w:val="D0CECE" w:themeColor="background2" w:themeShade="E6"/>
            </w:rPr>
            <w:t>Mitglied von:</w:t>
          </w:r>
          <w:r w:rsidRPr="000163FC">
            <w:rPr>
              <w:noProof/>
              <w:color w:val="D0CECE" w:themeColor="background2" w:themeShade="E6"/>
              <w:lang w:eastAsia="de-DE"/>
            </w:rPr>
            <w:t xml:space="preserve"> </w:t>
          </w:r>
        </w:p>
      </w:tc>
    </w:tr>
    <w:tr w:rsidR="000163FC" w:rsidRPr="000163FC" w14:paraId="12C3CE71" w14:textId="77777777" w:rsidTr="00223C8D">
      <w:tc>
        <w:tcPr>
          <w:tcW w:w="2127" w:type="dxa"/>
          <w:tcMar>
            <w:bottom w:w="113" w:type="dxa"/>
          </w:tcMar>
        </w:tcPr>
        <w:p w14:paraId="16ED9D33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color w:val="D0CECE" w:themeColor="background2" w:themeShade="E6"/>
            </w:rPr>
          </w:pPr>
        </w:p>
      </w:tc>
      <w:tc>
        <w:tcPr>
          <w:tcW w:w="5528" w:type="dxa"/>
          <w:gridSpan w:val="2"/>
          <w:tcMar>
            <w:bottom w:w="113" w:type="dxa"/>
          </w:tcMar>
        </w:tcPr>
        <w:p w14:paraId="34B45C5C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rStyle w:val="Fett"/>
              <w:color w:val="D0CECE" w:themeColor="background2" w:themeShade="E6"/>
            </w:rPr>
          </w:pPr>
          <w:r w:rsidRPr="000163FC">
            <w:rPr>
              <w:rStyle w:val="Fett"/>
              <w:color w:val="D0CECE" w:themeColor="background2" w:themeShade="E6"/>
            </w:rPr>
            <w:t>Kein Zugang für elektronisch signierte sowie verschlüsselte elektronische Dokumente.</w:t>
          </w:r>
        </w:p>
      </w:tc>
      <w:tc>
        <w:tcPr>
          <w:tcW w:w="1406" w:type="dxa"/>
          <w:vMerge/>
        </w:tcPr>
        <w:p w14:paraId="0647FD0F" w14:textId="77777777" w:rsidR="000163FC" w:rsidRPr="000163FC" w:rsidRDefault="000163FC" w:rsidP="000163FC">
          <w:pPr>
            <w:pStyle w:val="FubereichStandard"/>
            <w:framePr w:hSpace="0" w:wrap="auto" w:vAnchor="margin" w:hAnchor="text" w:yAlign="inline"/>
            <w:suppressOverlap w:val="0"/>
            <w:rPr>
              <w:rStyle w:val="Fett"/>
              <w:color w:val="D0CECE" w:themeColor="background2" w:themeShade="E6"/>
            </w:rPr>
          </w:pPr>
        </w:p>
      </w:tc>
    </w:tr>
  </w:tbl>
  <w:p w14:paraId="34BFF956" w14:textId="77777777" w:rsidR="000163FC" w:rsidRPr="000163FC" w:rsidRDefault="000163FC">
    <w:pPr>
      <w:pStyle w:val="Fuzeile"/>
      <w:rPr>
        <w:color w:val="D0CECE" w:themeColor="background2" w:themeShade="E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A5948" w14:textId="77777777" w:rsidR="004954EE" w:rsidRDefault="004954E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36F46" w14:textId="77777777" w:rsidR="000163FC" w:rsidRDefault="000163FC" w:rsidP="000163FC">
      <w:pPr>
        <w:spacing w:after="0" w:line="240" w:lineRule="auto"/>
      </w:pPr>
      <w:r>
        <w:separator/>
      </w:r>
    </w:p>
  </w:footnote>
  <w:footnote w:type="continuationSeparator" w:id="0">
    <w:p w14:paraId="17A7C0D1" w14:textId="77777777" w:rsidR="000163FC" w:rsidRDefault="000163FC" w:rsidP="000163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ABB80" w14:textId="77777777" w:rsidR="004954EE" w:rsidRDefault="004954E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69589" w14:textId="4F9023F7" w:rsidR="000163FC" w:rsidRDefault="00097654" w:rsidP="000163FC">
    <w:pPr>
      <w:pStyle w:val="Kopfzeile"/>
      <w:jc w:val="center"/>
    </w:pPr>
    <w:r w:rsidRPr="00097654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31DF318" wp14:editId="60A0C493">
              <wp:simplePos x="0" y="0"/>
              <wp:positionH relativeFrom="column">
                <wp:posOffset>2225040</wp:posOffset>
              </wp:positionH>
              <wp:positionV relativeFrom="paragraph">
                <wp:posOffset>8255</wp:posOffset>
              </wp:positionV>
              <wp:extent cx="6763883" cy="1200329"/>
              <wp:effectExtent l="0" t="0" r="0" b="0"/>
              <wp:wrapNone/>
              <wp:docPr id="2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763883" cy="1200329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162DCF5" w14:textId="77777777" w:rsidR="00097654" w:rsidRPr="00D912FB" w:rsidRDefault="00097654" w:rsidP="00097654">
                          <w:pPr>
                            <w:rPr>
                              <w:rFonts w:hAnsi="Calibri"/>
                              <w:spacing w:val="-30"/>
                              <w:kern w:val="24"/>
                              <w:sz w:val="56"/>
                              <w:szCs w:val="56"/>
                            </w:rPr>
                          </w:pPr>
                          <w:r w:rsidRPr="00D912FB">
                            <w:rPr>
                              <w:rFonts w:hAnsi="Calibri"/>
                              <w:spacing w:val="-30"/>
                              <w:kern w:val="24"/>
                              <w:sz w:val="56"/>
                              <w:szCs w:val="56"/>
                            </w:rPr>
                            <w:t>FROM</w:t>
                          </w:r>
                          <w:r w:rsidRPr="00D912FB">
                            <w:rPr>
                              <w:rFonts w:hAnsi="Calibri"/>
                              <w:b/>
                              <w:bCs/>
                              <w:spacing w:val="-30"/>
                              <w:kern w:val="24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D912FB">
                            <w:rPr>
                              <w:rFonts w:hAnsi="Calibri"/>
                              <w:b/>
                              <w:bCs/>
                              <w:spacing w:val="-30"/>
                              <w:kern w:val="24"/>
                              <w:sz w:val="56"/>
                              <w:szCs w:val="56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CHANGE</w:t>
                          </w:r>
                          <w:r w:rsidRPr="00D912FB">
                            <w:rPr>
                              <w:rFonts w:hAnsi="Calibri"/>
                              <w:b/>
                              <w:bCs/>
                              <w:spacing w:val="-30"/>
                              <w:kern w:val="24"/>
                              <w:sz w:val="56"/>
                              <w:szCs w:val="56"/>
                            </w:rPr>
                            <w:t xml:space="preserve"> </w:t>
                          </w:r>
                          <w:r w:rsidRPr="00D912FB">
                            <w:rPr>
                              <w:rFonts w:hAnsi="Calibri"/>
                              <w:spacing w:val="-30"/>
                              <w:kern w:val="24"/>
                              <w:sz w:val="56"/>
                              <w:szCs w:val="56"/>
                            </w:rPr>
                            <w:t>TO</w:t>
                          </w:r>
                        </w:p>
                        <w:p w14:paraId="68C35581" w14:textId="77777777" w:rsidR="00097654" w:rsidRPr="00D912FB" w:rsidRDefault="00097654" w:rsidP="00097654">
                          <w:pPr>
                            <w:rPr>
                              <w:rFonts w:hAnsi="Calibri"/>
                              <w:b/>
                              <w:bCs/>
                              <w:spacing w:val="-30"/>
                              <w:kern w:val="24"/>
                              <w:sz w:val="56"/>
                              <w:szCs w:val="56"/>
                            </w:rPr>
                          </w:pPr>
                          <w:r w:rsidRPr="00D912FB">
                            <w:rPr>
                              <w:rFonts w:hAnsi="Calibri"/>
                              <w:b/>
                              <w:bCs/>
                              <w:spacing w:val="-30"/>
                              <w:kern w:val="24"/>
                              <w:sz w:val="56"/>
                              <w:szCs w:val="56"/>
                            </w:rPr>
                            <w:t xml:space="preserve">              </w:t>
                          </w:r>
                          <w:r w:rsidRPr="00D912FB">
                            <w:rPr>
                              <w:rFonts w:hAnsi="Calibri"/>
                              <w:b/>
                              <w:bCs/>
                              <w:spacing w:val="-30"/>
                              <w:kern w:val="24"/>
                              <w:sz w:val="56"/>
                              <w:szCs w:val="56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TRANSFORMATION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1DF318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6" type="#_x0000_t202" style="position:absolute;left:0;text-align:left;margin-left:175.2pt;margin-top:.65pt;width:532.6pt;height:94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" filled="f" stroked="f">
              <v:textbox style="mso-fit-shape-to-text:t">
                <w:txbxContent>
                  <w:p w14:paraId="2162DCF5" w14:textId="77777777" w:rsidR="00097654" w:rsidRPr="00D912FB" w:rsidRDefault="00097654" w:rsidP="00097654">
                    <w:pPr>
                      <w:rPr>
                        <w:rFonts w:hAnsi="Calibri"/>
                        <w:spacing w:val="-30"/>
                        <w:kern w:val="24"/>
                        <w:sz w:val="56"/>
                        <w:szCs w:val="56"/>
                      </w:rPr>
                    </w:pPr>
                    <w:r w:rsidRPr="00D912FB">
                      <w:rPr>
                        <w:rFonts w:hAnsi="Calibri"/>
                        <w:spacing w:val="-30"/>
                        <w:kern w:val="24"/>
                        <w:sz w:val="56"/>
                        <w:szCs w:val="56"/>
                      </w:rPr>
                      <w:t>FROM</w:t>
                    </w:r>
                    <w:r w:rsidRPr="00D912FB">
                      <w:rPr>
                        <w:rFonts w:hAnsi="Calibri"/>
                        <w:b/>
                        <w:bCs/>
                        <w:spacing w:val="-30"/>
                        <w:kern w:val="24"/>
                        <w:sz w:val="56"/>
                        <w:szCs w:val="56"/>
                      </w:rPr>
                      <w:t xml:space="preserve"> </w:t>
                    </w:r>
                    <w:r w:rsidRPr="00D912FB">
                      <w:rPr>
                        <w:rFonts w:hAnsi="Calibri"/>
                        <w:b/>
                        <w:bCs/>
                        <w:spacing w:val="-30"/>
                        <w:kern w:val="24"/>
                        <w:sz w:val="56"/>
                        <w:szCs w:val="56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CHANGE</w:t>
                    </w:r>
                    <w:r w:rsidRPr="00D912FB">
                      <w:rPr>
                        <w:rFonts w:hAnsi="Calibri"/>
                        <w:b/>
                        <w:bCs/>
                        <w:spacing w:val="-30"/>
                        <w:kern w:val="24"/>
                        <w:sz w:val="56"/>
                        <w:szCs w:val="56"/>
                      </w:rPr>
                      <w:t xml:space="preserve"> </w:t>
                    </w:r>
                    <w:r w:rsidRPr="00D912FB">
                      <w:rPr>
                        <w:rFonts w:hAnsi="Calibri"/>
                        <w:spacing w:val="-30"/>
                        <w:kern w:val="24"/>
                        <w:sz w:val="56"/>
                        <w:szCs w:val="56"/>
                      </w:rPr>
                      <w:t>TO</w:t>
                    </w:r>
                  </w:p>
                  <w:p w14:paraId="68C35581" w14:textId="77777777" w:rsidR="00097654" w:rsidRPr="00D912FB" w:rsidRDefault="00097654" w:rsidP="00097654">
                    <w:pPr>
                      <w:rPr>
                        <w:rFonts w:hAnsi="Calibri"/>
                        <w:b/>
                        <w:bCs/>
                        <w:spacing w:val="-30"/>
                        <w:kern w:val="24"/>
                        <w:sz w:val="56"/>
                        <w:szCs w:val="56"/>
                      </w:rPr>
                    </w:pPr>
                    <w:r w:rsidRPr="00D912FB">
                      <w:rPr>
                        <w:rFonts w:hAnsi="Calibri"/>
                        <w:b/>
                        <w:bCs/>
                        <w:spacing w:val="-30"/>
                        <w:kern w:val="24"/>
                        <w:sz w:val="56"/>
                        <w:szCs w:val="56"/>
                      </w:rPr>
                      <w:t xml:space="preserve">              </w:t>
                    </w:r>
                    <w:r w:rsidRPr="00D912FB">
                      <w:rPr>
                        <w:rFonts w:hAnsi="Calibri"/>
                        <w:b/>
                        <w:bCs/>
                        <w:spacing w:val="-30"/>
                        <w:kern w:val="24"/>
                        <w:sz w:val="56"/>
                        <w:szCs w:val="56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TRANSFORMATION</w:t>
                    </w:r>
                  </w:p>
                </w:txbxContent>
              </v:textbox>
            </v:shape>
          </w:pict>
        </mc:Fallback>
      </mc:AlternateContent>
    </w:r>
    <w:r w:rsidRPr="00097654">
      <w:rPr>
        <w:noProof/>
      </w:rPr>
      <w:drawing>
        <wp:anchor distT="0" distB="0" distL="114300" distR="114300" simplePos="0" relativeHeight="251661312" behindDoc="1" locked="0" layoutInCell="1" allowOverlap="1" wp14:anchorId="5E0EF15D" wp14:editId="128B2B87">
          <wp:simplePos x="0" y="0"/>
          <wp:positionH relativeFrom="margin">
            <wp:align>left</wp:align>
          </wp:positionH>
          <wp:positionV relativeFrom="paragraph">
            <wp:posOffset>-107315</wp:posOffset>
          </wp:positionV>
          <wp:extent cx="1920240" cy="1815465"/>
          <wp:effectExtent l="0" t="0" r="0" b="0"/>
          <wp:wrapTopAndBottom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0240" cy="18154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E8D91" w14:textId="77777777" w:rsidR="004954EE" w:rsidRDefault="004954EE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jM1MzQzNDc3N7ZQ0lEKTi0uzszPAykwrQUAmDGnfCwAAAA="/>
  </w:docVars>
  <w:rsids>
    <w:rsidRoot w:val="000163FC"/>
    <w:rsid w:val="000163FC"/>
    <w:rsid w:val="00097654"/>
    <w:rsid w:val="001C118D"/>
    <w:rsid w:val="00240AEF"/>
    <w:rsid w:val="00286635"/>
    <w:rsid w:val="00344D18"/>
    <w:rsid w:val="004954EE"/>
    <w:rsid w:val="007651CD"/>
    <w:rsid w:val="0076583F"/>
    <w:rsid w:val="009C6B0E"/>
    <w:rsid w:val="009E667D"/>
    <w:rsid w:val="00AD0C51"/>
    <w:rsid w:val="00B40C68"/>
    <w:rsid w:val="00C02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668067"/>
  <w15:chartTrackingRefBased/>
  <w15:docId w15:val="{B768AC55-8CFF-4F25-A1B8-80F996206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163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016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163FC"/>
  </w:style>
  <w:style w:type="paragraph" w:styleId="Fuzeile">
    <w:name w:val="footer"/>
    <w:basedOn w:val="Standard"/>
    <w:link w:val="FuzeileZchn"/>
    <w:uiPriority w:val="99"/>
    <w:unhideWhenUsed/>
    <w:rsid w:val="000163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163FC"/>
  </w:style>
  <w:style w:type="character" w:customStyle="1" w:styleId="Kursiv">
    <w:name w:val="Kursiv"/>
    <w:basedOn w:val="Absatz-Standardschriftart"/>
    <w:uiPriority w:val="1"/>
    <w:qFormat/>
    <w:rsid w:val="000163FC"/>
    <w:rPr>
      <w:i/>
    </w:rPr>
  </w:style>
  <w:style w:type="paragraph" w:customStyle="1" w:styleId="FubereichStandard">
    <w:name w:val="Fußbereich Standard"/>
    <w:basedOn w:val="Standard"/>
    <w:uiPriority w:val="4"/>
    <w:qFormat/>
    <w:rsid w:val="000163FC"/>
    <w:pPr>
      <w:framePr w:hSpace="142" w:wrap="around" w:vAnchor="page" w:hAnchor="margin" w:y="14176"/>
      <w:spacing w:after="0" w:line="160" w:lineRule="exact"/>
      <w:suppressOverlap/>
    </w:pPr>
    <w:rPr>
      <w:rFonts w:ascii="Open Sans" w:hAnsi="Open Sans"/>
      <w:color w:val="E7E6E6" w:themeColor="background2"/>
      <w:spacing w:val="4"/>
      <w:sz w:val="12"/>
      <w:szCs w:val="20"/>
    </w:rPr>
  </w:style>
  <w:style w:type="character" w:styleId="Fett">
    <w:name w:val="Strong"/>
    <w:basedOn w:val="Absatz-Standardschriftart"/>
    <w:uiPriority w:val="1"/>
    <w:qFormat/>
    <w:rsid w:val="000163FC"/>
    <w:rPr>
      <w:b/>
      <w:bCs/>
    </w:rPr>
  </w:style>
  <w:style w:type="character" w:styleId="Platzhaltertext">
    <w:name w:val="Placeholder Text"/>
    <w:basedOn w:val="Absatz-Standardschriftart"/>
    <w:uiPriority w:val="99"/>
    <w:semiHidden/>
    <w:rsid w:val="000163FC"/>
    <w:rPr>
      <w:color w:val="808080"/>
    </w:rPr>
  </w:style>
  <w:style w:type="character" w:styleId="Hyperlink">
    <w:name w:val="Hyperlink"/>
    <w:basedOn w:val="Absatz-Standardschriftart"/>
    <w:uiPriority w:val="99"/>
    <w:unhideWhenUsed/>
    <w:rsid w:val="00097654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976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cc-forum@tu-dresden.de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hyperlink" Target="https://tu-dresden.de/ihi-zittau/studiu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0AC6F3E-D6EE-4E4F-A0DD-38D039D76509}"/>
      </w:docPartPr>
      <w:docPartBody>
        <w:p w:rsidR="002F611B" w:rsidRDefault="00017E7F">
          <w:r w:rsidRPr="002A49B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DefaultPlaceholder_-185401343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F9755C1-2561-478E-96DB-92F66A3C8568}"/>
      </w:docPartPr>
      <w:docPartBody>
        <w:p w:rsidR="002F611B" w:rsidRDefault="00017E7F">
          <w:r w:rsidRPr="002A49B7">
            <w:rPr>
              <w:rStyle w:val="Platzhaltertext"/>
            </w:rPr>
            <w:t>Klicken oder tippen Sie, um ein Datum einzugeben.</w:t>
          </w:r>
        </w:p>
      </w:docPartBody>
    </w:docPart>
    <w:docPart>
      <w:docPartPr>
        <w:name w:val="92C0566B5044413D8F4BFF3AE908296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66653A8-E72C-400F-A0C1-168C0F029D7F}"/>
      </w:docPartPr>
      <w:docPartBody>
        <w:p w:rsidR="002F611B" w:rsidRDefault="00017E7F" w:rsidP="00017E7F">
          <w:pPr>
            <w:pStyle w:val="92C0566B5044413D8F4BFF3AE9082964"/>
          </w:pPr>
          <w:r w:rsidRPr="002A49B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0F77EEB9BFA146A99810FE684605E8A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073FF6F-0A74-4E4A-8BAC-867CBCADB5D1}"/>
      </w:docPartPr>
      <w:docPartBody>
        <w:p w:rsidR="002F611B" w:rsidRDefault="00017E7F" w:rsidP="00017E7F">
          <w:pPr>
            <w:pStyle w:val="0F77EEB9BFA146A99810FE684605E8AA"/>
          </w:pPr>
          <w:r w:rsidRPr="002A49B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A0A631FDDACE43CB90ACDF0A712141E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220E5A8-F52D-4F65-9226-CDF276B6387E}"/>
      </w:docPartPr>
      <w:docPartBody>
        <w:p w:rsidR="000630A2" w:rsidRDefault="00147D42" w:rsidP="00147D42">
          <w:pPr>
            <w:pStyle w:val="A0A631FDDACE43CB90ACDF0A712141EB"/>
          </w:pPr>
          <w:r w:rsidRPr="002A49B7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E44B2D9621442BCAE72E23904D1EE0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4C76229-F6C0-4A35-B809-B512147442C8}"/>
      </w:docPartPr>
      <w:docPartBody>
        <w:p w:rsidR="0027761B" w:rsidRDefault="00B93DFD" w:rsidP="00B93DFD">
          <w:pPr>
            <w:pStyle w:val="BE44B2D9621442BCAE72E23904D1EE0F"/>
          </w:pPr>
          <w:r w:rsidRPr="00E30F87">
            <w:rPr>
              <w:rStyle w:val="Platzhaltertext"/>
            </w:rPr>
            <w:t>Wählen Sie ein Element aus.</w:t>
          </w:r>
        </w:p>
      </w:docPartBody>
    </w:docPart>
    <w:docPart>
      <w:docPartPr>
        <w:name w:val="D0A0C7CA3533489AA4E20B85B6B38CB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433562D-A82B-4001-A90C-AE05F428DE18}"/>
      </w:docPartPr>
      <w:docPartBody>
        <w:p w:rsidR="00000000" w:rsidRDefault="0027761B" w:rsidP="0027761B">
          <w:pPr>
            <w:pStyle w:val="D0A0C7CA3533489AA4E20B85B6B38CB3"/>
          </w:pPr>
          <w:r w:rsidRPr="002A49B7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E7F"/>
    <w:rsid w:val="00017E7F"/>
    <w:rsid w:val="000630A2"/>
    <w:rsid w:val="00147D42"/>
    <w:rsid w:val="0027761B"/>
    <w:rsid w:val="002F611B"/>
    <w:rsid w:val="00B93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7761B"/>
    <w:rPr>
      <w:color w:val="808080"/>
    </w:rPr>
  </w:style>
  <w:style w:type="paragraph" w:customStyle="1" w:styleId="92C0566B5044413D8F4BFF3AE9082964">
    <w:name w:val="92C0566B5044413D8F4BFF3AE9082964"/>
    <w:rsid w:val="00017E7F"/>
  </w:style>
  <w:style w:type="paragraph" w:customStyle="1" w:styleId="0F77EEB9BFA146A99810FE684605E8AA">
    <w:name w:val="0F77EEB9BFA146A99810FE684605E8AA"/>
    <w:rsid w:val="00017E7F"/>
  </w:style>
  <w:style w:type="paragraph" w:customStyle="1" w:styleId="A0A631FDDACE43CB90ACDF0A712141EB">
    <w:name w:val="A0A631FDDACE43CB90ACDF0A712141EB"/>
    <w:rsid w:val="00147D42"/>
  </w:style>
  <w:style w:type="paragraph" w:customStyle="1" w:styleId="BE44B2D9621442BCAE72E23904D1EE0F">
    <w:name w:val="BE44B2D9621442BCAE72E23904D1EE0F"/>
    <w:rsid w:val="00B93DFD"/>
  </w:style>
  <w:style w:type="paragraph" w:customStyle="1" w:styleId="D0A0C7CA3533489AA4E20B85B6B38CB3">
    <w:name w:val="D0A0C7CA3533489AA4E20B85B6B38CB3"/>
    <w:rsid w:val="0027761B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e, Lisa</dc:creator>
  <cp:keywords/>
  <dc:description/>
  <cp:lastModifiedBy>Junge, Lisa</cp:lastModifiedBy>
  <cp:revision>10</cp:revision>
  <dcterms:created xsi:type="dcterms:W3CDTF">2023-03-24T13:02:00Z</dcterms:created>
  <dcterms:modified xsi:type="dcterms:W3CDTF">2023-04-04T12:36:00Z</dcterms:modified>
</cp:coreProperties>
</file>